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071A5248" w:rsidR="00890018" w:rsidRDefault="00E55333">
      <w:r w:rsidRPr="00890018">
        <w:rPr>
          <w:b/>
        </w:rPr>
        <w:lastRenderedPageBreak/>
        <w:t xml:space="preserve">Figure </w:t>
      </w:r>
      <w:r w:rsidR="00B710B5">
        <w:rPr>
          <w:b/>
        </w:rPr>
        <w:t>QUZ</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r w:rsidR="000411BC">
        <w:t>5</w:t>
      </w:r>
      <w:r w:rsidR="00C137F2">
        <w:t>b). Map projection used: WG</w:t>
      </w:r>
      <w:r w:rsidR="00CD41CE">
        <w:t>S8</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535AA5F2" w:rsidR="00890018" w:rsidRDefault="00890018" w:rsidP="00890018">
      <w:r w:rsidRPr="00890018">
        <w:rPr>
          <w:b/>
        </w:rPr>
        <w:lastRenderedPageBreak/>
        <w:t xml:space="preserve">Figure </w:t>
      </w:r>
      <w:r w:rsidR="00B710B5">
        <w:rPr>
          <w:b/>
        </w:rPr>
        <w:t>XYZ</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w:t>
      </w:r>
      <w:r w:rsidR="000967B1">
        <w:t>S8</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4C4FCEAD" w:rsidR="003F24C4" w:rsidRDefault="00F662DD" w:rsidP="003F24C4">
      <w:r w:rsidRPr="00C072BC">
        <w:rPr>
          <w:b/>
        </w:rPr>
        <w:lastRenderedPageBreak/>
        <w:t xml:space="preserve">Figure </w:t>
      </w:r>
      <w:r w:rsidR="008836CB">
        <w:rPr>
          <w:b/>
        </w:rPr>
        <w:t>S5</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w:t>
      </w:r>
      <w:r w:rsidR="008836CB">
        <w:t>S8</w:t>
      </w:r>
      <w:r w:rsidR="000215CA">
        <w:t>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1E8F7D3D" w:rsidR="00A946F1" w:rsidRDefault="003F24C4">
      <w:r w:rsidRPr="003F24C4">
        <w:rPr>
          <w:b/>
          <w:bCs/>
        </w:rPr>
        <w:lastRenderedPageBreak/>
        <w:t xml:space="preserve">Figure </w:t>
      </w:r>
      <w:r w:rsidR="009F1DA5">
        <w:rPr>
          <w:b/>
          <w:bCs/>
        </w:rPr>
        <w:t>BAR</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r w:rsidR="000E27E9">
        <w:t>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w:t>
      </w:r>
      <w:r w:rsidR="00C54D26">
        <w:t>S8</w:t>
      </w:r>
      <w:r w:rsidR="00607B6A">
        <w:t>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16ABBB0E" w:rsidR="006D735A" w:rsidRDefault="00A946F1" w:rsidP="00F662DD">
      <w:r w:rsidRPr="00A946F1">
        <w:rPr>
          <w:b/>
        </w:rPr>
        <w:t xml:space="preserve">Figure </w:t>
      </w:r>
      <w:r w:rsidR="00BD0A61">
        <w:rPr>
          <w:b/>
        </w:rPr>
        <w:t>QUX</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xml:space="preserve">; Figure </w:t>
      </w:r>
      <w:r w:rsidR="009F1DA5">
        <w:t>BAR</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63D23C7" w:rsidR="006D735A" w:rsidRDefault="00892DC6">
      <w:r>
        <w:rPr>
          <w:b/>
        </w:rPr>
        <w:t>Figure BAZ</w:t>
      </w:r>
      <w:r w:rsidR="00317115" w:rsidRPr="00A946F1">
        <w:rPr>
          <w:b/>
        </w:rPr>
        <w:t>:</w:t>
      </w:r>
      <w:r w:rsidR="00317115">
        <w:rPr>
          <w:b/>
        </w:rPr>
        <w:t xml:space="preserve"> </w:t>
      </w:r>
      <w:r w:rsidR="00431B69">
        <w:t>Simple linear regressions of vascular plant species richness, excluding species richness hotspots</w:t>
      </w:r>
      <w:r w:rsidR="00773E55">
        <w:t xml:space="preserve"> (defined in terms of their residuals from the full PC1-based ANCOVAs; Figure </w:t>
      </w:r>
      <w:bookmarkStart w:id="1" w:name="_GoBack"/>
      <w:bookmarkEnd w:id="1"/>
      <w:r w:rsidR="004F21EB">
        <w:t>S5</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1B851" w14:textId="77777777" w:rsidR="00E071B9" w:rsidRDefault="00E071B9">
      <w:pPr>
        <w:spacing w:after="0"/>
      </w:pPr>
      <w:r>
        <w:separator/>
      </w:r>
    </w:p>
  </w:endnote>
  <w:endnote w:type="continuationSeparator" w:id="0">
    <w:p w14:paraId="7D29AF55" w14:textId="77777777" w:rsidR="00E071B9" w:rsidRDefault="00E071B9">
      <w:pPr>
        <w:spacing w:after="0"/>
      </w:pPr>
      <w:r>
        <w:continuationSeparator/>
      </w:r>
    </w:p>
  </w:endnote>
  <w:endnote w:type="continuationNotice" w:id="1">
    <w:p w14:paraId="5F0F4DDC" w14:textId="77777777" w:rsidR="00E071B9" w:rsidRDefault="00E071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6AA08" w14:textId="77777777" w:rsidR="00E071B9" w:rsidRDefault="00E071B9">
      <w:r>
        <w:separator/>
      </w:r>
    </w:p>
  </w:footnote>
  <w:footnote w:type="continuationSeparator" w:id="0">
    <w:p w14:paraId="339F7EEE" w14:textId="77777777" w:rsidR="00E071B9" w:rsidRDefault="00E071B9">
      <w:r>
        <w:continuationSeparator/>
      </w:r>
    </w:p>
  </w:footnote>
  <w:footnote w:type="continuationNotice" w:id="1">
    <w:p w14:paraId="761525BC" w14:textId="77777777" w:rsidR="00E071B9" w:rsidRDefault="00E071B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1B9"/>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72D9B-5F32-274F-A900-FA3EBBE57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21</Pages>
  <Words>2170</Words>
  <Characters>123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70</cp:revision>
  <cp:lastPrinted>2019-11-19T13:01:00Z</cp:lastPrinted>
  <dcterms:created xsi:type="dcterms:W3CDTF">2019-12-03T09:32:00Z</dcterms:created>
  <dcterms:modified xsi:type="dcterms:W3CDTF">2020-01-1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